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th Moo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o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5 South Waukegan Road,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th.h.adam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3983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d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